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p>
      <w:pPr>
        <w:pStyle w:val="FirstParagraph"/>
      </w:pPr>
      <w:r>
        <w:t xml:space="preserve">Alex Johnson</w:t>
      </w:r>
      <w:r>
        <w:br/>
      </w:r>
      <w:r>
        <w:t xml:space="preserve">University of the Philippines - Diliman</w:t>
      </w:r>
      <w:r>
        <w:br/>
      </w:r>
      <w:r>
        <w:t xml:space="preserve">Quezon City, Metro Manila, Philippines</w:t>
      </w:r>
      <w:r>
        <w:br/>
      </w:r>
      <w:r>
        <w:t xml:space="preserve">alex.johnson@email.com | +63 912 345 6789</w:t>
      </w:r>
    </w:p>
    <w:p>
      <w:pPr>
        <w:pStyle w:val="BodyText"/>
      </w:pPr>
      <w:r>
        <w:t xml:space="preserve">October 26, 2023</w:t>
      </w:r>
    </w:p>
    <w:bookmarkStart w:id="20" w:name="Xb0f73ddd3c7dc815634b19fac7a69e7b2cfc6ea"/>
    <w:p>
      <w:pPr>
        <w:pStyle w:val="Heading1"/>
      </w:pPr>
      <w:r>
        <w:t xml:space="preserve">Internship Application Letter: Petroleum Engineer Position</w:t>
      </w:r>
    </w:p>
    <w:p>
      <w:pPr>
        <w:pStyle w:val="FirstParagraph"/>
      </w:pPr>
      <w:r>
        <w:t xml:space="preserve">Hiring Manager</w:t>
      </w:r>
      <w:r>
        <w:br/>
      </w:r>
      <w:r>
        <w:t xml:space="preserve">PetroGlobal Philippines</w:t>
      </w:r>
      <w:r>
        <w:br/>
      </w:r>
      <w:r>
        <w:t xml:space="preserve">5th Floor, Petron Tower</w:t>
      </w:r>
      <w:r>
        <w:br/>
      </w:r>
      <w:r>
        <w:t xml:space="preserve">Pasig City, Metro Manila 1600</w:t>
      </w:r>
      <w:r>
        <w:br/>
      </w:r>
      <w:r>
        <w:t xml:space="preserve">Philippines</w:t>
      </w:r>
    </w:p>
    <w:p>
      <w:pPr>
        <w:pStyle w:val="BodyText"/>
      </w:pPr>
      <w:r>
        <w:t xml:space="preserve">Dear Hiring Manager,</w:t>
      </w:r>
    </w:p>
    <w:p>
      <w:pPr>
        <w:pStyle w:val="BodyText"/>
      </w:pPr>
      <w:r>
        <w:t xml:space="preserve">It is with profound enthusiasm that I submit my Internship Application Letter for the Petroleum Engineer Internship position at PetroGlobal Philippines in Manila. As a final-year Petroleum Engineering student at the University of the Philippines Diliman, I have meticulously prepared myself to contribute meaningfully to your organization's mission of sustainable hydrocarbon development within the dynamic energy landscape of the Philippines Manila region. This opportunity represents not merely an educational milestone but a vital step toward becoming a technically proficient and culturally attuned Petroleum Engineer capable of addressing the unique challenges of Southeast Asia's oil and gas sector.</w:t>
      </w:r>
    </w:p>
    <w:p>
      <w:pPr>
        <w:pStyle w:val="BodyText"/>
      </w:pPr>
      <w:r>
        <w:t xml:space="preserve">My academic journey has been deliberately structured to build comprehensive technical competencies directly applicable to field operations in the Philippines. I have completed advanced coursework in Reservoir Engineering, Drilling Operations, Production Engineering, and Petroleum Geology with a 3.8 GPA (out of 4.0) – consistently ranking in the top 15% of my cohort. Notably, my capstone project on "Optimizing Well Performance in the Malampaya Field Complex" involved extensive data analysis using Petrel software to model reservoir behavior under varying production scenarios, directly mirroring challenges faced by operators like PetroGlobal in offshore Philippine gas fields. This project required meticulous attention to local geologic formations and environmental constraints – factors critical for success in the Philippines Manila context where operational decisions must balance economic viability with ecological stewardship of sensitive coastal ecosystems.</w:t>
      </w:r>
    </w:p>
    <w:p>
      <w:pPr>
        <w:pStyle w:val="BodyText"/>
      </w:pPr>
      <w:r>
        <w:t xml:space="preserve">What truly distinguishes my approach is my deep commitment to understanding the Philippine energy sector's socio-technical nuances. Having participated in the UP Energy Society's "Philippines Oil &amp; Gas: Future Prospects" seminar series, I gained firsthand insights into how Manila-based operators navigate regulatory frameworks like the Department of Energy's (DOE) 2021 Strategic Plan and environmental mandates under Republic Act No. 9275. My research on "Carbon-Neutral Drilling Practices in Philippine Offshore Fields" demonstrated my proactive engagement with industry challenges – a perspective I believe aligns perfectly with PetroGlobal's stated commitment to responsible resource development. I am not merely seeking to apply textbook knowledge; I aim to contribute fresh perspectives informed by the specific realities of developing energy infrastructure in Manila's operational environment.</w:t>
      </w:r>
    </w:p>
    <w:p>
      <w:pPr>
        <w:pStyle w:val="BodyText"/>
      </w:pPr>
      <w:r>
        <w:t xml:space="preserve">Beyond academics, my practical experience includes a three-month field internship at Meralco Energy Services' engineering support unit where I shadowed production engineers analyzing real-time data from onshore facilities near San Fernando, Pampanga. This exposure taught me to operate with cultural sensitivity in Philippine work environments – learning to communicate effectively with local technicians who often possess invaluable tacit knowledge about regional conditions that isn't captured in technical manuals. I also volunteered for the "Energy for Rural Communities" initiative, installing solar-powered water pumps in rural Cavite communities, which reinforced my understanding of energy access challenges that directly impact petroleum engineering decisions in underserved Philippine regions.</w:t>
      </w:r>
    </w:p>
    <w:p>
      <w:pPr>
        <w:pStyle w:val="BodyText"/>
      </w:pPr>
      <w:r>
        <w:t xml:space="preserve">The strategic location of PetroGlobal's Manila headquarters is particularly significant to my professional trajectory. The Philippines' rapidly evolving energy sector – projected to grow at 5.3% annually according to the DOE's 2023 report – offers unparalleled opportunities for an intern eager to learn within a company operating at the nexus of international standards and local requirements. I am especially impressed by PetroGlobal's recent partnership with the Philippine Institute of Chemical Engineers (PICE) on sustainable extraction protocols, which reflects your forward-thinking approach to Petroleum Engineering in our archipelagic nation. This alignment is critical: as an aspiring Petroleum Engineer, I recognize that successful operations in the Philippines Manila region demand more than technical expertise – it requires understanding how to implement solutions within a complex tapestry of coastal geography, typhoon resilience needs, and community engagement priorities.</w:t>
      </w:r>
    </w:p>
    <w:p>
      <w:pPr>
        <w:pStyle w:val="BodyText"/>
      </w:pPr>
      <w:r>
        <w:t xml:space="preserve">My technical proficiencies include advanced proficiency in Schlumberger Petrel (reservoir modeling), CorelDRAW (technical drafting), and Python for data analysis – skills I've applied in university competitions such as the 2023 UP Petroleum Engineering Case Challenge. More importantly, I possess the adaptability crucial for thriving in Manila's fast-paced energy environment. During my studies, I successfully navigated language barriers through immersion at the University of Santo Tomas' international workshops, and my fluency in Tagalog (with conversational proficiency) enables effective collaboration with local teams – a distinct advantage when operating in field locations across Metro Manila or nearby production hubs like Batangas.</w:t>
      </w:r>
    </w:p>
    <w:p>
      <w:pPr>
        <w:pStyle w:val="BodyText"/>
      </w:pPr>
      <w:r>
        <w:t xml:space="preserve">I am particularly drawn to PetroGlobal's emphasis on developing young talent through structured mentorship programs. My previous experience working under Professor Elena Santos' research group at UP Diliman – where I co-authored a paper on "Enhanced Oil Recovery Techniques for Low-Permeability Reservoirs in the Palawan Basin" – has prepared me to absorb technical knowledge rapidly while contributing to team objectives. I understand that an effective Internship Application Letter must demonstrate not just qualifications, but genuine understanding of how one's growth aligns with an organization's needs. In this case, I see myself as a future Petroleum Engineer who can immediately support your field operations team in Manila through data-driven analysis and cross-cultural communication skills honed through local experiences.</w:t>
      </w:r>
    </w:p>
    <w:p>
      <w:pPr>
        <w:pStyle w:val="BodyText"/>
      </w:pPr>
      <w:r>
        <w:t xml:space="preserve">The Philippines Manila energy sector is at an inflection point – balancing the nation's growing energy demands with environmental responsibility. As I prepare to graduate this December, I am eager to contribute my technical foundation, cultural awareness, and passion for sustainable development to PetroGlobal Philippines' mission. Your internship program offers precisely the immersive experience needed to transition from academic theoretical knowledge into practical Petroleum Engineering expertise within the Philippine context – a transition that will be invaluable as I pursue a career supporting the nation's energy security through responsible resource management.</w:t>
      </w:r>
    </w:p>
    <w:p>
      <w:pPr>
        <w:pStyle w:val="BodyText"/>
      </w:pPr>
      <w:r>
        <w:t xml:space="preserve">Thank you for considering my Internship Application Letter. I have attached my resume and academic transcripts for your review and welcome the opportunity to discuss how my skills in reservoir analysis, field data interpretation, and Philippine-specific operational awareness can benefit PetroGlobal Philippines. I am available at your earliest convenience for an interview – please contact me via email or phone during business hours (8:00 AM - 5:00 PM Manila Time). I look forward to potentially contributing to the future of Petroleum Engineering in the Philippines Manila region as a dedicated intern.</w:t>
      </w:r>
    </w:p>
    <w:p>
      <w:pPr>
        <w:pStyle w:val="BodyText"/>
      </w:pPr>
      <w:r>
        <w:t xml:space="preserve">Sincerely,</w:t>
      </w:r>
      <w:r>
        <w:br/>
      </w:r>
    </w:p>
    <w:p>
      <w:pPr>
        <w:pStyle w:val="BodyText"/>
      </w:pPr>
      <w:r>
        <w:t xml:space="preserve">Alex Johnson</w:t>
      </w:r>
    </w:p>
    <w:p>
      <w:pPr>
        <w:pStyle w:val="BodyText"/>
      </w:pPr>
      <w:r>
        <w:t xml:space="preserve">Petroleum Engineering Student, University of the Philippines Diliman</w:t>
      </w:r>
    </w:p>
    <w:p>
      <w:pPr>
        <w:pStyle w:val="BodyText"/>
      </w:pPr>
      <w: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6-07-18T07:13:11Z</dcterms:created>
  <dcterms:modified xsi:type="dcterms:W3CDTF">2026-07-18T07:13:11Z</dcterms:modified>
</cp:coreProperties>
</file>

<file path=docProps/custom.xml><?xml version="1.0" encoding="utf-8"?>
<Properties xmlns="http://schemas.openxmlformats.org/officeDocument/2006/custom-properties" xmlns:vt="http://schemas.openxmlformats.org/officeDocument/2006/docPropsVTypes"/>
</file>